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xandra Botthof</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xand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tthof</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75 Shermer Road, Northbrook, IL, USA Northbrook, IL 60062,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ix6@msn.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2911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tu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